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A108C" w14:textId="77777777" w:rsidR="000D5E7B" w:rsidRPr="004111A2" w:rsidRDefault="002D0FE6" w:rsidP="004111A2">
      <w:pPr>
        <w:jc w:val="center"/>
        <w:rPr>
          <w:b/>
        </w:rPr>
      </w:pPr>
      <w:r w:rsidRPr="004111A2">
        <w:rPr>
          <w:b/>
        </w:rPr>
        <w:t xml:space="preserve">SEO for </w:t>
      </w:r>
      <w:r w:rsidR="006106BA">
        <w:rPr>
          <w:b/>
        </w:rPr>
        <w:t xml:space="preserve">Acme </w:t>
      </w:r>
      <w:r w:rsidRPr="004111A2">
        <w:rPr>
          <w:b/>
        </w:rPr>
        <w:t>Reseller Partners - Template</w:t>
      </w:r>
    </w:p>
    <w:p w14:paraId="35098C33" w14:textId="77777777" w:rsidR="002D0FE6" w:rsidRDefault="000E6FF8">
      <w:r>
        <w:t xml:space="preserve">It is critical </w:t>
      </w:r>
      <w:r w:rsidR="00092C60">
        <w:t>as</w:t>
      </w:r>
      <w:r>
        <w:t xml:space="preserve"> a reseller partner </w:t>
      </w:r>
      <w:r w:rsidR="00092C60">
        <w:t>that you optimize your</w:t>
      </w:r>
      <w:r>
        <w:t xml:space="preserve"> website for a new product--especially when we realize that a lot of prospects search for products with a </w:t>
      </w:r>
      <w:r w:rsidR="006106BA">
        <w:t xml:space="preserve">primary </w:t>
      </w:r>
      <w:r w:rsidR="00092C60">
        <w:t>keyword (data storage, CRM, etc.</w:t>
      </w:r>
      <w:r>
        <w:t xml:space="preserve">) and also include a </w:t>
      </w:r>
      <w:r w:rsidR="006106BA">
        <w:t>location within a "</w:t>
      </w:r>
      <w:r>
        <w:t>long tail</w:t>
      </w:r>
      <w:r w:rsidR="006106BA">
        <w:t>"</w:t>
      </w:r>
      <w:r>
        <w:t xml:space="preserve"> keyword (</w:t>
      </w:r>
      <w:r w:rsidR="006106BA">
        <w:t>Austin, TX</w:t>
      </w:r>
      <w:r w:rsidR="00092C60">
        <w:t>, etc.</w:t>
      </w:r>
      <w:r>
        <w:t>)--</w:t>
      </w:r>
      <w:r w:rsidR="00605DCC">
        <w:t xml:space="preserve">especially </w:t>
      </w:r>
      <w:r>
        <w:t xml:space="preserve">since they may want LOCAL sales and support (common). The vendor </w:t>
      </w:r>
      <w:r w:rsidR="00092C60">
        <w:t xml:space="preserve">site </w:t>
      </w:r>
      <w:r>
        <w:t>may show up</w:t>
      </w:r>
      <w:bookmarkStart w:id="0" w:name="_GoBack"/>
      <w:bookmarkEnd w:id="0"/>
      <w:r>
        <w:t xml:space="preserve"> with the words "data storage" but they will </w:t>
      </w:r>
      <w:r w:rsidRPr="00605DCC">
        <w:rPr>
          <w:i/>
        </w:rPr>
        <w:t>not</w:t>
      </w:r>
      <w:r>
        <w:t xml:space="preserve"> show up </w:t>
      </w:r>
      <w:r w:rsidR="00605DCC">
        <w:t>in an organic search when the prospect ad</w:t>
      </w:r>
      <w:r w:rsidR="006106BA">
        <w:t>d</w:t>
      </w:r>
      <w:r w:rsidR="00605DCC">
        <w:t xml:space="preserve">s </w:t>
      </w:r>
      <w:r>
        <w:t>"</w:t>
      </w:r>
      <w:r w:rsidR="00092C60">
        <w:t xml:space="preserve">data storage, </w:t>
      </w:r>
      <w:r w:rsidR="006106BA">
        <w:t>Austin, TX</w:t>
      </w:r>
      <w:r>
        <w:t xml:space="preserve">"--instead, a </w:t>
      </w:r>
      <w:r w:rsidR="006106BA">
        <w:t xml:space="preserve">local Austin, TX </w:t>
      </w:r>
      <w:r>
        <w:t>reseller will... IF they have their website, or at least a page on their website optimized for this entire phrase.</w:t>
      </w:r>
    </w:p>
    <w:p w14:paraId="4A5442FD" w14:textId="77777777" w:rsidR="000E6FF8" w:rsidRDefault="000E6FF8">
      <w:r>
        <w:t xml:space="preserve">As a result, </w:t>
      </w:r>
      <w:r w:rsidR="00092C60">
        <w:t>as a</w:t>
      </w:r>
      <w:r>
        <w:t xml:space="preserve"> reseller partner </w:t>
      </w:r>
      <w:r w:rsidR="00092C60">
        <w:t xml:space="preserve">you </w:t>
      </w:r>
      <w:r>
        <w:t>will be able to get local web traffic that the vendor could not get (unless they purchase keywords--and only 27% of prospects select ad words versus organic links).</w:t>
      </w:r>
    </w:p>
    <w:p w14:paraId="1D9AC22C" w14:textId="77777777" w:rsidR="000E6FF8" w:rsidRDefault="000E6FF8">
      <w:r>
        <w:t xml:space="preserve">Some resellers are very good at SEO, so this </w:t>
      </w:r>
      <w:r w:rsidR="00C56DE1">
        <w:t>may</w:t>
      </w:r>
      <w:r>
        <w:t xml:space="preserve"> not be new information for </w:t>
      </w:r>
      <w:r w:rsidR="00092C60">
        <w:t>you</w:t>
      </w:r>
      <w:r w:rsidR="00C56DE1">
        <w:t xml:space="preserve">--but </w:t>
      </w:r>
      <w:r w:rsidR="00092C60">
        <w:t xml:space="preserve">you </w:t>
      </w:r>
      <w:r w:rsidR="00C56DE1">
        <w:t>may still pick up a few tips</w:t>
      </w:r>
      <w:r>
        <w:t>. Other</w:t>
      </w:r>
      <w:r w:rsidR="00C56DE1">
        <w:t>s will be new at it, so this material will cover the full spectrum.</w:t>
      </w:r>
    </w:p>
    <w:p w14:paraId="5517D8CA" w14:textId="77777777" w:rsidR="00C56DE1" w:rsidRPr="004111A2" w:rsidRDefault="00C56DE1">
      <w:pPr>
        <w:rPr>
          <w:b/>
        </w:rPr>
      </w:pPr>
      <w:r w:rsidRPr="004111A2">
        <w:rPr>
          <w:b/>
        </w:rPr>
        <w:t>SEO "Kit"</w:t>
      </w:r>
    </w:p>
    <w:p w14:paraId="0EE4B02D" w14:textId="77777777" w:rsidR="00C56DE1" w:rsidRDefault="00C56DE1">
      <w:r>
        <w:t>The SEO for Resellers is a complete kit. It contains these instructions, but also general SEO tips and PDF's from other sources that are updated on a regular basis (since the rules for SEO change regularly).</w:t>
      </w:r>
      <w:r w:rsidR="004111A2">
        <w:t xml:space="preserve"> The SEO Kit contains the following:</w:t>
      </w:r>
    </w:p>
    <w:p w14:paraId="76476C4F" w14:textId="77777777" w:rsidR="004111A2" w:rsidRDefault="004111A2" w:rsidP="004111A2">
      <w:pPr>
        <w:numPr>
          <w:ilvl w:val="0"/>
          <w:numId w:val="1"/>
        </w:numPr>
        <w:spacing w:after="0" w:line="240" w:lineRule="auto"/>
      </w:pPr>
      <w:r w:rsidRPr="001D6F41">
        <w:rPr>
          <w:u w:val="single"/>
        </w:rPr>
        <w:t>Website Plan of Action</w:t>
      </w:r>
      <w:r>
        <w:t>. Show the fastest steps to setup a website, setup SEO and execute the Online Ombudsman (to drive links to your site).</w:t>
      </w:r>
    </w:p>
    <w:p w14:paraId="2D131B38" w14:textId="77777777" w:rsidR="004111A2" w:rsidRDefault="004111A2" w:rsidP="004111A2">
      <w:pPr>
        <w:numPr>
          <w:ilvl w:val="0"/>
          <w:numId w:val="1"/>
        </w:numPr>
        <w:spacing w:after="0" w:line="240" w:lineRule="auto"/>
      </w:pPr>
      <w:r w:rsidRPr="001D6F41">
        <w:rPr>
          <w:u w:val="single"/>
        </w:rPr>
        <w:t>Sample Website Plan-o-Gram</w:t>
      </w:r>
      <w:r>
        <w:t>. A sample plan-o-gram that shows the pages and hierarchy for a standard software website. The items with a dashed line and check in the top right corner are web pages, but they are not linked within the site navigation buttons—they typically have links or icons within the parent page that link to them.</w:t>
      </w:r>
    </w:p>
    <w:p w14:paraId="51080B62" w14:textId="77777777" w:rsidR="004C70CC" w:rsidRDefault="004C70CC" w:rsidP="004111A2">
      <w:pPr>
        <w:numPr>
          <w:ilvl w:val="0"/>
          <w:numId w:val="1"/>
        </w:numPr>
        <w:spacing w:after="0" w:line="240" w:lineRule="auto"/>
      </w:pPr>
      <w:r w:rsidRPr="004C70CC">
        <w:rPr>
          <w:u w:val="single"/>
        </w:rPr>
        <w:t>Keyword Research</w:t>
      </w:r>
      <w:r>
        <w:t>. Shows the keyword research (or the summary), along with the recommended keywords to use.</w:t>
      </w:r>
    </w:p>
    <w:p w14:paraId="3CA998DA" w14:textId="77777777" w:rsidR="004111A2" w:rsidRDefault="004111A2" w:rsidP="004111A2">
      <w:pPr>
        <w:numPr>
          <w:ilvl w:val="0"/>
          <w:numId w:val="1"/>
        </w:numPr>
        <w:spacing w:after="0" w:line="240" w:lineRule="auto"/>
      </w:pPr>
      <w:r w:rsidRPr="001D6F41">
        <w:rPr>
          <w:u w:val="single"/>
        </w:rPr>
        <w:t>Top Ten Guidelines for Banner Ads</w:t>
      </w:r>
      <w:r>
        <w:t>. The guidelines for setting up banner ads.</w:t>
      </w:r>
    </w:p>
    <w:p w14:paraId="5159AC66" w14:textId="77777777" w:rsidR="004111A2" w:rsidRDefault="004111A2" w:rsidP="004111A2">
      <w:pPr>
        <w:numPr>
          <w:ilvl w:val="0"/>
          <w:numId w:val="1"/>
        </w:numPr>
        <w:spacing w:after="0" w:line="240" w:lineRule="auto"/>
      </w:pPr>
      <w:r w:rsidRPr="001D6F41">
        <w:rPr>
          <w:u w:val="single"/>
        </w:rPr>
        <w:t>Google SEO</w:t>
      </w:r>
      <w:r>
        <w:t>. Google's latest SEO instructions.</w:t>
      </w:r>
    </w:p>
    <w:p w14:paraId="7837B0A6" w14:textId="77777777" w:rsidR="004111A2" w:rsidRDefault="004111A2" w:rsidP="004111A2">
      <w:pPr>
        <w:numPr>
          <w:ilvl w:val="0"/>
          <w:numId w:val="1"/>
        </w:numPr>
        <w:spacing w:after="0" w:line="240" w:lineRule="auto"/>
      </w:pPr>
      <w:r w:rsidRPr="00F26710">
        <w:rPr>
          <w:u w:val="single"/>
        </w:rPr>
        <w:t>SEO Presentation</w:t>
      </w:r>
      <w:r>
        <w:t xml:space="preserve">. </w:t>
      </w:r>
      <w:r w:rsidR="000564E6">
        <w:t>Explains</w:t>
      </w:r>
      <w:r>
        <w:t xml:space="preserve"> the elements of effective SEO.</w:t>
      </w:r>
    </w:p>
    <w:p w14:paraId="0B80CA37" w14:textId="77777777" w:rsidR="004111A2" w:rsidRDefault="004111A2"/>
    <w:p w14:paraId="66DA67D6" w14:textId="77777777" w:rsidR="00605DCC" w:rsidRPr="004C70CC" w:rsidRDefault="00605DCC" w:rsidP="00605DCC">
      <w:pPr>
        <w:rPr>
          <w:b/>
        </w:rPr>
      </w:pPr>
      <w:r w:rsidRPr="004C70CC">
        <w:rPr>
          <w:b/>
        </w:rPr>
        <w:t>Keyword Recommendation</w:t>
      </w:r>
    </w:p>
    <w:p w14:paraId="63CE5DFF" w14:textId="77777777" w:rsidR="00605DCC" w:rsidRDefault="00605DCC" w:rsidP="00605DCC">
      <w:r>
        <w:t>Following are the 5 top keywords that work best with each product:</w:t>
      </w:r>
    </w:p>
    <w:p w14:paraId="7EF8F6FE" w14:textId="77777777" w:rsidR="00605DCC" w:rsidRDefault="00DB40AC" w:rsidP="00605DCC">
      <w:pPr>
        <w:pStyle w:val="ListParagraph"/>
        <w:numPr>
          <w:ilvl w:val="0"/>
          <w:numId w:val="5"/>
        </w:numPr>
        <w:rPr>
          <w:b/>
        </w:rPr>
      </w:pPr>
      <w:r>
        <w:rPr>
          <w:b/>
        </w:rPr>
        <w:t xml:space="preserve"> </w:t>
      </w:r>
    </w:p>
    <w:p w14:paraId="30287C0A" w14:textId="77777777" w:rsidR="00DB40AC" w:rsidRDefault="00DB40AC" w:rsidP="00605DCC">
      <w:pPr>
        <w:pStyle w:val="ListParagraph"/>
        <w:numPr>
          <w:ilvl w:val="0"/>
          <w:numId w:val="5"/>
        </w:numPr>
        <w:rPr>
          <w:b/>
        </w:rPr>
      </w:pPr>
      <w:r>
        <w:rPr>
          <w:b/>
        </w:rPr>
        <w:t xml:space="preserve"> </w:t>
      </w:r>
    </w:p>
    <w:p w14:paraId="1C2B5896" w14:textId="77777777" w:rsidR="00DB40AC" w:rsidRDefault="00DB40AC" w:rsidP="00605DCC">
      <w:pPr>
        <w:pStyle w:val="ListParagraph"/>
        <w:numPr>
          <w:ilvl w:val="0"/>
          <w:numId w:val="5"/>
        </w:numPr>
        <w:rPr>
          <w:b/>
        </w:rPr>
      </w:pPr>
      <w:r>
        <w:rPr>
          <w:b/>
        </w:rPr>
        <w:t xml:space="preserve"> </w:t>
      </w:r>
    </w:p>
    <w:p w14:paraId="45F23ADF" w14:textId="77777777" w:rsidR="00DB40AC" w:rsidRDefault="00DB40AC" w:rsidP="00605DCC">
      <w:pPr>
        <w:pStyle w:val="ListParagraph"/>
        <w:numPr>
          <w:ilvl w:val="0"/>
          <w:numId w:val="5"/>
        </w:numPr>
        <w:rPr>
          <w:b/>
        </w:rPr>
      </w:pPr>
      <w:r>
        <w:rPr>
          <w:b/>
        </w:rPr>
        <w:t xml:space="preserve"> </w:t>
      </w:r>
    </w:p>
    <w:p w14:paraId="78C968AE" w14:textId="77777777" w:rsidR="00DB40AC" w:rsidRPr="00605DCC" w:rsidRDefault="00DB40AC" w:rsidP="00605DCC">
      <w:pPr>
        <w:pStyle w:val="ListParagraph"/>
        <w:numPr>
          <w:ilvl w:val="0"/>
          <w:numId w:val="5"/>
        </w:numPr>
        <w:rPr>
          <w:b/>
        </w:rPr>
      </w:pPr>
    </w:p>
    <w:p w14:paraId="61C1DC16" w14:textId="77777777" w:rsidR="00605DCC" w:rsidRDefault="00605DCC">
      <w:pPr>
        <w:rPr>
          <w:b/>
        </w:rPr>
      </w:pPr>
      <w:r>
        <w:rPr>
          <w:b/>
        </w:rPr>
        <w:t>Keyword Location Addition</w:t>
      </w:r>
    </w:p>
    <w:p w14:paraId="65252204" w14:textId="77777777" w:rsidR="00605DCC" w:rsidRPr="00605DCC" w:rsidRDefault="00605DCC">
      <w:r>
        <w:lastRenderedPageBreak/>
        <w:t xml:space="preserve">In addition to the keyword(s) above, your page should also be optimized for your most common regional search, i.e., Austin, TX or Chicago, IL, etc.  This may not be necessary for the specific page if your overall website also contains clear indicators of your location--but </w:t>
      </w:r>
      <w:r w:rsidR="00092C60">
        <w:t xml:space="preserve">it is </w:t>
      </w:r>
      <w:r>
        <w:t>best to optimize for your largest target city when possible.</w:t>
      </w:r>
    </w:p>
    <w:p w14:paraId="5C96CE1D" w14:textId="77777777" w:rsidR="000D7599" w:rsidRPr="000D7599" w:rsidRDefault="00605DCC">
      <w:pPr>
        <w:rPr>
          <w:b/>
        </w:rPr>
      </w:pPr>
      <w:r>
        <w:rPr>
          <w:b/>
        </w:rPr>
        <w:t>Keyword Usage</w:t>
      </w:r>
    </w:p>
    <w:p w14:paraId="206E267F" w14:textId="77777777" w:rsidR="000D7599" w:rsidRDefault="000D7599">
      <w:r>
        <w:t>Each product and type will attract a different visitor. It is important to start with the keywords that will be the most effective to pick up a lot of the relevant traffic. These are determined through keyword research.  Once the keywords are identified, it is important that they be integrated as follows</w:t>
      </w:r>
      <w:r w:rsidR="00092C60">
        <w:t xml:space="preserve"> (uses "data storage" as an example)</w:t>
      </w:r>
      <w:r>
        <w:t>:</w:t>
      </w:r>
    </w:p>
    <w:p w14:paraId="3CC7A88F" w14:textId="77777777" w:rsidR="000D7599" w:rsidRDefault="000D7599" w:rsidP="004C70CC">
      <w:pPr>
        <w:pStyle w:val="ListParagraph"/>
        <w:numPr>
          <w:ilvl w:val="0"/>
          <w:numId w:val="2"/>
        </w:numPr>
      </w:pPr>
      <w:r>
        <w:t>URL. Put the main keyword in the actual URL. Separate any words with a dash (optimizes better than underscores</w:t>
      </w:r>
      <w:r w:rsidR="004C70CC">
        <w:t>)</w:t>
      </w:r>
      <w:r w:rsidR="00092C60">
        <w:t>.  www.reseller.com/products/data-storage</w:t>
      </w:r>
    </w:p>
    <w:p w14:paraId="529A484B" w14:textId="77777777" w:rsidR="004C70CC" w:rsidRDefault="004C70CC" w:rsidP="004C70CC">
      <w:pPr>
        <w:pStyle w:val="ListParagraph"/>
        <w:numPr>
          <w:ilvl w:val="0"/>
          <w:numId w:val="2"/>
        </w:numPr>
      </w:pPr>
      <w:r>
        <w:t>Actual Web page name</w:t>
      </w:r>
      <w:r w:rsidR="00092C60">
        <w:t>:  data-storage</w:t>
      </w:r>
    </w:p>
    <w:p w14:paraId="03D456FE" w14:textId="77777777" w:rsidR="004C70CC" w:rsidRDefault="004C70CC" w:rsidP="004C70CC">
      <w:pPr>
        <w:pStyle w:val="ListParagraph"/>
        <w:numPr>
          <w:ilvl w:val="0"/>
          <w:numId w:val="2"/>
        </w:numPr>
      </w:pPr>
      <w:r>
        <w:t>Title</w:t>
      </w:r>
      <w:r w:rsidR="00092C60">
        <w:t>:  Acme data storage</w:t>
      </w:r>
    </w:p>
    <w:p w14:paraId="0419F76A" w14:textId="77777777" w:rsidR="004C70CC" w:rsidRDefault="004C70CC" w:rsidP="004C70CC">
      <w:pPr>
        <w:pStyle w:val="ListParagraph"/>
        <w:numPr>
          <w:ilvl w:val="0"/>
          <w:numId w:val="2"/>
        </w:numPr>
      </w:pPr>
      <w:r>
        <w:t>Description</w:t>
      </w:r>
    </w:p>
    <w:p w14:paraId="73354644" w14:textId="77777777" w:rsidR="004C70CC" w:rsidRDefault="004C70CC" w:rsidP="004C70CC">
      <w:pPr>
        <w:pStyle w:val="ListParagraph"/>
        <w:numPr>
          <w:ilvl w:val="0"/>
          <w:numId w:val="2"/>
        </w:numPr>
      </w:pPr>
      <w:r>
        <w:t>Headings</w:t>
      </w:r>
    </w:p>
    <w:p w14:paraId="5DD597B6" w14:textId="77777777" w:rsidR="004C70CC" w:rsidRDefault="004C70CC" w:rsidP="004C70CC">
      <w:pPr>
        <w:pStyle w:val="ListParagraph"/>
        <w:numPr>
          <w:ilvl w:val="0"/>
          <w:numId w:val="2"/>
        </w:numPr>
      </w:pPr>
      <w:r>
        <w:t xml:space="preserve">Body text. The key words </w:t>
      </w:r>
      <w:r w:rsidR="00092C60">
        <w:t xml:space="preserve">(data storage) </w:t>
      </w:r>
      <w:r>
        <w:t>should be toward the beginning of the first sentence.</w:t>
      </w:r>
    </w:p>
    <w:p w14:paraId="662A0871" w14:textId="77777777" w:rsidR="004C70CC" w:rsidRDefault="004C70CC" w:rsidP="004C70CC">
      <w:pPr>
        <w:pStyle w:val="ListParagraph"/>
        <w:numPr>
          <w:ilvl w:val="0"/>
          <w:numId w:val="2"/>
        </w:numPr>
      </w:pPr>
      <w:r>
        <w:t>Graphic</w:t>
      </w:r>
      <w:r w:rsidR="00092C60">
        <w:t>s. Add keywords to the graphics (data storage)</w:t>
      </w:r>
    </w:p>
    <w:p w14:paraId="7592C365" w14:textId="77777777" w:rsidR="004C70CC" w:rsidRDefault="00092C60" w:rsidP="004C70CC">
      <w:pPr>
        <w:pStyle w:val="ListParagraph"/>
        <w:numPr>
          <w:ilvl w:val="0"/>
          <w:numId w:val="2"/>
        </w:numPr>
      </w:pPr>
      <w:r>
        <w:t>Density. There is s</w:t>
      </w:r>
      <w:r w:rsidR="004C70CC">
        <w:t>ome debate on the value</w:t>
      </w:r>
      <w:r>
        <w:t xml:space="preserve"> of having a high density of the keyword in the content</w:t>
      </w:r>
      <w:r w:rsidR="004C70CC">
        <w:t xml:space="preserve">, but </w:t>
      </w:r>
      <w:r>
        <w:t xml:space="preserve">you </w:t>
      </w:r>
      <w:r w:rsidR="004C70CC">
        <w:t xml:space="preserve">should always include the keywords in the URL, titles, headings and then at least 3x in the body. No known penalty for less. Some tools will calculate it as a percentage. Helps to find the page--but the </w:t>
      </w:r>
      <w:r>
        <w:t xml:space="preserve">SEO </w:t>
      </w:r>
      <w:r w:rsidR="004C70CC">
        <w:t xml:space="preserve">elements above </w:t>
      </w:r>
      <w:r>
        <w:t xml:space="preserve">(put it in the URL, the page name, title, etc.) </w:t>
      </w:r>
      <w:r w:rsidR="004C70CC">
        <w:t xml:space="preserve">do </w:t>
      </w:r>
      <w:r>
        <w:t xml:space="preserve">a </w:t>
      </w:r>
      <w:r w:rsidR="004C70CC">
        <w:t>better</w:t>
      </w:r>
      <w:r>
        <w:t xml:space="preserve"> job</w:t>
      </w:r>
      <w:r w:rsidR="004C70CC">
        <w:t xml:space="preserve"> to rank the page higher.</w:t>
      </w:r>
    </w:p>
    <w:p w14:paraId="1A5EEC8F" w14:textId="77777777" w:rsidR="004C70CC" w:rsidRDefault="004C70CC" w:rsidP="004C70CC">
      <w:pPr>
        <w:pStyle w:val="ListParagraph"/>
        <w:numPr>
          <w:ilvl w:val="0"/>
          <w:numId w:val="2"/>
        </w:numPr>
      </w:pPr>
      <w:r>
        <w:t xml:space="preserve">Only one main keyword per page (should not be used on multiple </w:t>
      </w:r>
      <w:proofErr w:type="gramStart"/>
      <w:r>
        <w:t>pages)--</w:t>
      </w:r>
      <w:proofErr w:type="gramEnd"/>
      <w:r>
        <w:t xml:space="preserve">so optimize a single page </w:t>
      </w:r>
      <w:r w:rsidR="00092C60">
        <w:t>with</w:t>
      </w:r>
      <w:r>
        <w:t xml:space="preserve"> your best keyword. Consider the most common </w:t>
      </w:r>
      <w:r w:rsidR="00092C60">
        <w:t>"</w:t>
      </w:r>
      <w:r>
        <w:t>long tail</w:t>
      </w:r>
      <w:r w:rsidR="00092C60">
        <w:t>"</w:t>
      </w:r>
      <w:r>
        <w:t xml:space="preserve"> uses </w:t>
      </w:r>
      <w:r w:rsidR="00092C60">
        <w:t xml:space="preserve">("what is the best data storage) </w:t>
      </w:r>
      <w:r>
        <w:t>and incorporate in the title, body copy, etc. (in the sequence above)</w:t>
      </w:r>
    </w:p>
    <w:p w14:paraId="46A5EEF5" w14:textId="77777777" w:rsidR="004C70CC" w:rsidRDefault="004C70CC" w:rsidP="00605DCC">
      <w:pPr>
        <w:pStyle w:val="ListParagraph"/>
        <w:numPr>
          <w:ilvl w:val="0"/>
          <w:numId w:val="2"/>
        </w:numPr>
      </w:pPr>
      <w:r>
        <w:t xml:space="preserve">Think of it as a point system, with greater points </w:t>
      </w:r>
      <w:r w:rsidR="00092C60">
        <w:t xml:space="preserve">awarded </w:t>
      </w:r>
      <w:r>
        <w:t>depending on the sequence above</w:t>
      </w:r>
      <w:r w:rsidR="00092C60">
        <w:t xml:space="preserve"> (10 for using the URL, 8 for the page name, 6 for the title, description, 3 for the body text and graphic, etc.)</w:t>
      </w:r>
      <w:r>
        <w:t>. The higher the points, the higher the ranking.</w:t>
      </w:r>
    </w:p>
    <w:p w14:paraId="66CD1201" w14:textId="77777777" w:rsidR="00C56DE1" w:rsidRPr="004C70CC" w:rsidRDefault="004C70CC">
      <w:pPr>
        <w:rPr>
          <w:b/>
        </w:rPr>
      </w:pPr>
      <w:r w:rsidRPr="004C70CC">
        <w:rPr>
          <w:b/>
        </w:rPr>
        <w:t>Sample Page</w:t>
      </w:r>
    </w:p>
    <w:p w14:paraId="6438AADF" w14:textId="77777777" w:rsidR="004C70CC" w:rsidRDefault="004C70CC">
      <w:r>
        <w:t xml:space="preserve">Below is a link to a sample product page that is optimized with </w:t>
      </w:r>
      <w:proofErr w:type="gramStart"/>
      <w:r>
        <w:t>all of</w:t>
      </w:r>
      <w:proofErr w:type="gramEnd"/>
      <w:r>
        <w:t xml:space="preserve"> the variables. It is recommended that you copy this page (including the URL) to your own website--this will contain all the rules that are built-in for you. </w:t>
      </w:r>
    </w:p>
    <w:p w14:paraId="6D00062D" w14:textId="77777777" w:rsidR="00DB40AC" w:rsidRDefault="00DB40AC">
      <w:r>
        <w:t xml:space="preserve">(link to </w:t>
      </w:r>
      <w:r w:rsidR="006106BA">
        <w:t>Acme</w:t>
      </w:r>
      <w:r>
        <w:t xml:space="preserve"> sample page)</w:t>
      </w:r>
    </w:p>
    <w:p w14:paraId="34F9CC08" w14:textId="77777777" w:rsidR="002D0FE6" w:rsidRDefault="002D0FE6"/>
    <w:sectPr w:rsidR="002D0FE6" w:rsidSect="00E4717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86607" w14:textId="77777777" w:rsidR="00DD0764" w:rsidRDefault="00DD0764" w:rsidP="002D6629">
      <w:pPr>
        <w:spacing w:after="0" w:line="240" w:lineRule="auto"/>
      </w:pPr>
      <w:r>
        <w:separator/>
      </w:r>
    </w:p>
  </w:endnote>
  <w:endnote w:type="continuationSeparator" w:id="0">
    <w:p w14:paraId="212949AD" w14:textId="77777777" w:rsidR="00DD0764" w:rsidRDefault="00DD0764" w:rsidP="002D6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C9363" w14:textId="77777777" w:rsidR="00DD0764" w:rsidRDefault="00DD0764" w:rsidP="002D6629">
      <w:pPr>
        <w:spacing w:after="0" w:line="240" w:lineRule="auto"/>
      </w:pPr>
      <w:r>
        <w:separator/>
      </w:r>
    </w:p>
  </w:footnote>
  <w:footnote w:type="continuationSeparator" w:id="0">
    <w:p w14:paraId="4BB67EDC" w14:textId="77777777" w:rsidR="00DD0764" w:rsidRDefault="00DD0764" w:rsidP="002D66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3DD7F" w14:textId="007A41BC" w:rsidR="002D6629" w:rsidRPr="002D6629" w:rsidRDefault="002D6629" w:rsidP="002D6629">
    <w:pPr>
      <w:jc w:val="center"/>
      <w:rPr>
        <w:color w:val="C0C0C0"/>
        <w:sz w:val="16"/>
        <w:szCs w:val="16"/>
      </w:rPr>
    </w:pPr>
    <w:r>
      <w:rPr>
        <w:color w:val="C0C0C0"/>
        <w:sz w:val="16"/>
        <w:szCs w:val="16"/>
      </w:rPr>
      <w:t>Copyright © 2019, Chanimal™, all rights reserved. Also licensed to SaaSM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7530C"/>
    <w:multiLevelType w:val="hybridMultilevel"/>
    <w:tmpl w:val="89F2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8817CA"/>
    <w:multiLevelType w:val="hybridMultilevel"/>
    <w:tmpl w:val="BC966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3A4414"/>
    <w:multiLevelType w:val="hybridMultilevel"/>
    <w:tmpl w:val="F766A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77590B"/>
    <w:multiLevelType w:val="hybridMultilevel"/>
    <w:tmpl w:val="9A76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B27B8C"/>
    <w:multiLevelType w:val="hybridMultilevel"/>
    <w:tmpl w:val="182CA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Mre0MDUxNjcwtjRW0lEKTi0uzszPAykwrAUAHgTWlCwAAAA="/>
  </w:docVars>
  <w:rsids>
    <w:rsidRoot w:val="002D0FE6"/>
    <w:rsid w:val="000564E6"/>
    <w:rsid w:val="00092C60"/>
    <w:rsid w:val="000D7599"/>
    <w:rsid w:val="000E6FF8"/>
    <w:rsid w:val="0017414E"/>
    <w:rsid w:val="002D0FE6"/>
    <w:rsid w:val="002D6629"/>
    <w:rsid w:val="004111A2"/>
    <w:rsid w:val="004C70CC"/>
    <w:rsid w:val="00605DCC"/>
    <w:rsid w:val="006106BA"/>
    <w:rsid w:val="00771394"/>
    <w:rsid w:val="00A6535A"/>
    <w:rsid w:val="00C56DE1"/>
    <w:rsid w:val="00DB40AC"/>
    <w:rsid w:val="00DD0764"/>
    <w:rsid w:val="00E47179"/>
    <w:rsid w:val="00F6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BBE7"/>
  <w15:docId w15:val="{746C83E3-D171-44A5-9B7C-8A989F8F2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1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0CC"/>
    <w:pPr>
      <w:ind w:left="720"/>
      <w:contextualSpacing/>
    </w:pPr>
  </w:style>
  <w:style w:type="paragraph" w:styleId="Header">
    <w:name w:val="header"/>
    <w:basedOn w:val="Normal"/>
    <w:link w:val="HeaderChar"/>
    <w:uiPriority w:val="99"/>
    <w:unhideWhenUsed/>
    <w:rsid w:val="002D6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629"/>
  </w:style>
  <w:style w:type="paragraph" w:styleId="Footer">
    <w:name w:val="footer"/>
    <w:basedOn w:val="Normal"/>
    <w:link w:val="FooterChar"/>
    <w:uiPriority w:val="99"/>
    <w:unhideWhenUsed/>
    <w:rsid w:val="002D6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nch</dc:creator>
  <cp:lastModifiedBy>Ted Finch</cp:lastModifiedBy>
  <cp:revision>5</cp:revision>
  <dcterms:created xsi:type="dcterms:W3CDTF">2014-05-09T10:31:00Z</dcterms:created>
  <dcterms:modified xsi:type="dcterms:W3CDTF">2019-08-21T02:27:00Z</dcterms:modified>
</cp:coreProperties>
</file>